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2C88B3" w14:textId="77777777" w:rsidR="00B67B1A" w:rsidRDefault="00B67B1A" w:rsidP="00B67B1A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>
        <w:rPr>
          <w:b/>
          <w:sz w:val="28"/>
        </w:rPr>
        <w:t>2</w:t>
      </w:r>
      <w:r w:rsidR="00A6669F">
        <w:rPr>
          <w:b/>
          <w:sz w:val="28"/>
        </w:rPr>
        <w:t>3</w:t>
      </w:r>
      <w:r w:rsidRPr="004721C2">
        <w:rPr>
          <w:b/>
          <w:sz w:val="28"/>
        </w:rPr>
        <w:t>-20</w:t>
      </w:r>
      <w:r>
        <w:rPr>
          <w:b/>
          <w:sz w:val="28"/>
        </w:rPr>
        <w:t>2</w:t>
      </w:r>
      <w:r w:rsidR="00A6669F">
        <w:rPr>
          <w:b/>
          <w:sz w:val="28"/>
        </w:rPr>
        <w:t>4</w:t>
      </w:r>
      <w:r w:rsidRPr="004721C2">
        <w:rPr>
          <w:b/>
          <w:sz w:val="28"/>
        </w:rPr>
        <w:t xml:space="preserve"> ÖĞRETİM YILI MÜHENDİSLİK FAKÜLTESİ GÜZ YARIYILI </w:t>
      </w:r>
    </w:p>
    <w:p w14:paraId="1D85268D" w14:textId="3FE98C5E" w:rsidR="00B67B1A" w:rsidRPr="004721C2" w:rsidRDefault="00B67B1A" w:rsidP="000819D3">
      <w:pPr>
        <w:shd w:val="clear" w:color="auto" w:fill="FFFF00"/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>Seçmeli 1 Dersler</w:t>
      </w:r>
      <w:r w:rsidRPr="004721C2">
        <w:rPr>
          <w:b/>
          <w:sz w:val="28"/>
        </w:rPr>
        <w:t xml:space="preserve"> </w:t>
      </w:r>
      <w:r w:rsidR="00BE6B3B">
        <w:rPr>
          <w:b/>
          <w:sz w:val="28"/>
        </w:rPr>
        <w:t>BÜTÜNLEME</w:t>
      </w:r>
      <w:r>
        <w:rPr>
          <w:b/>
          <w:sz w:val="28"/>
        </w:rPr>
        <w:t xml:space="preserve"> SINAV PROGRAMI</w:t>
      </w:r>
    </w:p>
    <w:p w14:paraId="1824BBCD" w14:textId="03EA9A6B" w:rsidR="00B67B1A" w:rsidRDefault="00BE6B3B" w:rsidP="00B67B1A">
      <w:pPr>
        <w:jc w:val="center"/>
        <w:rPr>
          <w:b/>
          <w:sz w:val="28"/>
        </w:rPr>
      </w:pPr>
      <w:r>
        <w:rPr>
          <w:b/>
          <w:sz w:val="28"/>
        </w:rPr>
        <w:t>08</w:t>
      </w:r>
      <w:r w:rsidR="00B67B1A">
        <w:rPr>
          <w:b/>
          <w:sz w:val="28"/>
        </w:rPr>
        <w:t>.</w:t>
      </w:r>
      <w:r>
        <w:rPr>
          <w:b/>
          <w:sz w:val="28"/>
        </w:rPr>
        <w:t>02</w:t>
      </w:r>
      <w:r w:rsidR="00B67B1A">
        <w:rPr>
          <w:b/>
          <w:sz w:val="28"/>
        </w:rPr>
        <w:t>.202</w:t>
      </w:r>
      <w:r w:rsidR="00795C27">
        <w:rPr>
          <w:b/>
          <w:sz w:val="28"/>
        </w:rPr>
        <w:t>4</w:t>
      </w:r>
      <w:r w:rsidR="00B67B1A">
        <w:rPr>
          <w:b/>
          <w:sz w:val="28"/>
        </w:rPr>
        <w:t xml:space="preserve"> </w:t>
      </w:r>
      <w:r>
        <w:rPr>
          <w:b/>
          <w:sz w:val="28"/>
        </w:rPr>
        <w:t>Perşembe</w:t>
      </w:r>
      <w:r w:rsidR="00B67B1A">
        <w:rPr>
          <w:b/>
          <w:sz w:val="28"/>
        </w:rPr>
        <w:t>, Saat:15.00</w:t>
      </w:r>
    </w:p>
    <w:p w14:paraId="54457360" w14:textId="77777777" w:rsidR="00DF5D25" w:rsidRDefault="00DF5D25"/>
    <w:tbl>
      <w:tblPr>
        <w:tblStyle w:val="TabloKlavuzu"/>
        <w:tblW w:w="9426" w:type="dxa"/>
        <w:jc w:val="center"/>
        <w:tblLook w:val="04A0" w:firstRow="1" w:lastRow="0" w:firstColumn="1" w:lastColumn="0" w:noHBand="0" w:noVBand="1"/>
      </w:tblPr>
      <w:tblGrid>
        <w:gridCol w:w="3362"/>
        <w:gridCol w:w="2814"/>
        <w:gridCol w:w="2264"/>
        <w:gridCol w:w="986"/>
      </w:tblGrid>
      <w:tr w:rsidR="00890F1D" w:rsidRPr="001E0EC7" w14:paraId="06BECF79" w14:textId="77777777" w:rsidTr="0081688E">
        <w:trPr>
          <w:jc w:val="center"/>
        </w:trPr>
        <w:tc>
          <w:tcPr>
            <w:tcW w:w="3362" w:type="dxa"/>
            <w:shd w:val="clear" w:color="auto" w:fill="auto"/>
          </w:tcPr>
          <w:p w14:paraId="076803CB" w14:textId="77777777" w:rsidR="00890F1D" w:rsidRPr="001E0EC7" w:rsidRDefault="00890F1D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4" w:type="dxa"/>
            <w:shd w:val="clear" w:color="auto" w:fill="auto"/>
          </w:tcPr>
          <w:p w14:paraId="3C663506" w14:textId="77777777" w:rsidR="00890F1D" w:rsidRPr="001E0EC7" w:rsidRDefault="00890F1D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4" w:type="dxa"/>
            <w:shd w:val="clear" w:color="auto" w:fill="auto"/>
          </w:tcPr>
          <w:p w14:paraId="380CFC73" w14:textId="77777777" w:rsidR="00890F1D" w:rsidRPr="001E0EC7" w:rsidRDefault="00890F1D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986" w:type="dxa"/>
          </w:tcPr>
          <w:p w14:paraId="653D9660" w14:textId="77777777" w:rsidR="00890F1D" w:rsidRPr="001E0EC7" w:rsidRDefault="00890F1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890F1D" w:rsidRPr="001E0EC7" w14:paraId="63159981" w14:textId="77777777" w:rsidTr="0081688E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14:paraId="612A0C54" w14:textId="078C2000"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  <w:r w:rsidR="00E76A12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2527D546" w14:textId="77777777" w:rsidR="00890F1D" w:rsidRPr="007873A4" w:rsidRDefault="006A7C61" w:rsidP="00EA425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Canan GÜREL AK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042DA158" w14:textId="541A095B"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6593684F" w14:textId="3DDA9C23" w:rsidR="00890F1D" w:rsidRPr="007873A4" w:rsidRDefault="0081688E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-104</w:t>
            </w:r>
          </w:p>
        </w:tc>
      </w:tr>
      <w:tr w:rsidR="00890F1D" w:rsidRPr="001E0EC7" w14:paraId="4450E399" w14:textId="77777777" w:rsidTr="0081688E">
        <w:trPr>
          <w:jc w:val="center"/>
        </w:trPr>
        <w:tc>
          <w:tcPr>
            <w:tcW w:w="3362" w:type="dxa"/>
            <w:shd w:val="clear" w:color="auto" w:fill="auto"/>
          </w:tcPr>
          <w:p w14:paraId="4EAEDEE7" w14:textId="46AB580D" w:rsidR="00890F1D" w:rsidRPr="007873A4" w:rsidRDefault="00890F1D" w:rsidP="00695934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  <w:r w:rsidR="00E76A12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shd w:val="clear" w:color="auto" w:fill="auto"/>
          </w:tcPr>
          <w:p w14:paraId="25AA131E" w14:textId="77777777" w:rsidR="00890F1D" w:rsidRPr="007873A4" w:rsidRDefault="006A7C61" w:rsidP="0069593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 xml:space="preserve">. Dr. </w:t>
            </w:r>
            <w:proofErr w:type="spellStart"/>
            <w:r>
              <w:rPr>
                <w:sz w:val="20"/>
                <w:szCs w:val="20"/>
              </w:rPr>
              <w:t>F.Arda</w:t>
            </w:r>
            <w:proofErr w:type="spellEnd"/>
            <w:r>
              <w:rPr>
                <w:sz w:val="20"/>
                <w:szCs w:val="20"/>
              </w:rPr>
              <w:t xml:space="preserve"> ÖLMEZ</w:t>
            </w:r>
          </w:p>
        </w:tc>
        <w:tc>
          <w:tcPr>
            <w:tcW w:w="2264" w:type="dxa"/>
            <w:shd w:val="clear" w:color="auto" w:fill="auto"/>
          </w:tcPr>
          <w:p w14:paraId="08AC3F84" w14:textId="25780812"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14:paraId="530D67B8" w14:textId="06A4B682" w:rsidR="00890F1D" w:rsidRPr="007873A4" w:rsidRDefault="0081688E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</w:t>
            </w:r>
          </w:p>
        </w:tc>
      </w:tr>
      <w:tr w:rsidR="00890F1D" w:rsidRPr="001E0EC7" w14:paraId="1EB43706" w14:textId="77777777" w:rsidTr="0081688E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14:paraId="690B0AC8" w14:textId="54C76F63" w:rsidR="00890F1D" w:rsidRPr="007873A4" w:rsidRDefault="00890F1D" w:rsidP="00193402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  <w:r w:rsidR="00E76A12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67A996CF" w14:textId="77777777" w:rsidR="00890F1D" w:rsidRPr="007873A4" w:rsidRDefault="006A7C61" w:rsidP="001934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Ramazan ŞEVİK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700B8293" w14:textId="7371A65A"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049D3984" w14:textId="27144588" w:rsidR="00890F1D" w:rsidRPr="007873A4" w:rsidRDefault="00BE6B3B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-104</w:t>
            </w:r>
          </w:p>
        </w:tc>
      </w:tr>
      <w:tr w:rsidR="00890F1D" w:rsidRPr="001E0EC7" w14:paraId="5D1B0AE7" w14:textId="77777777" w:rsidTr="0081688E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14:paraId="02AFB242" w14:textId="1E6010BB" w:rsidR="00890F1D" w:rsidRPr="001E0EC7" w:rsidRDefault="00890F1D" w:rsidP="004C097E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29562F9F" w14:textId="77777777" w:rsidR="00890F1D" w:rsidRPr="001E0EC7" w:rsidRDefault="006A7C61" w:rsidP="004C0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Nihat Onur AŞIKOĞLU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6A6DAF98" w14:textId="6E55F077" w:rsidR="00890F1D" w:rsidRPr="001E0EC7" w:rsidRDefault="00890F1D" w:rsidP="00EA4251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0CF639FB" w14:textId="63446F3A" w:rsidR="00890F1D" w:rsidRPr="001E0EC7" w:rsidRDefault="00BE6B3B" w:rsidP="002B33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</w:t>
            </w:r>
            <w:bookmarkStart w:id="0" w:name="_GoBack"/>
            <w:bookmarkEnd w:id="0"/>
          </w:p>
        </w:tc>
      </w:tr>
      <w:tr w:rsidR="00890F1D" w14:paraId="63A303CD" w14:textId="77777777" w:rsidTr="0081688E">
        <w:trPr>
          <w:jc w:val="center"/>
        </w:trPr>
        <w:tc>
          <w:tcPr>
            <w:tcW w:w="3362" w:type="dxa"/>
            <w:shd w:val="clear" w:color="auto" w:fill="auto"/>
          </w:tcPr>
          <w:p w14:paraId="717E2D03" w14:textId="30A46879" w:rsidR="00890F1D" w:rsidRPr="001E0EC7" w:rsidRDefault="00890F1D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  <w:r w:rsidR="00671D1D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shd w:val="clear" w:color="auto" w:fill="auto"/>
          </w:tcPr>
          <w:p w14:paraId="1091B7EA" w14:textId="77777777" w:rsidR="00890F1D" w:rsidRPr="001E0EC7" w:rsidRDefault="006A7C61" w:rsidP="001E06F0">
            <w:pPr>
              <w:rPr>
                <w:sz w:val="20"/>
                <w:szCs w:val="20"/>
              </w:rPr>
            </w:pPr>
            <w:r>
              <w:rPr>
                <w:sz w:val="20"/>
              </w:rPr>
              <w:t xml:space="preserve">Dr. </w:t>
            </w:r>
            <w:proofErr w:type="spellStart"/>
            <w:r>
              <w:rPr>
                <w:sz w:val="20"/>
              </w:rPr>
              <w:t>Öğr</w:t>
            </w:r>
            <w:proofErr w:type="spellEnd"/>
            <w:r>
              <w:rPr>
                <w:sz w:val="20"/>
              </w:rPr>
              <w:t>. Üyesi Koray GÜRPINAR</w:t>
            </w:r>
          </w:p>
        </w:tc>
        <w:tc>
          <w:tcPr>
            <w:tcW w:w="2264" w:type="dxa"/>
            <w:shd w:val="clear" w:color="auto" w:fill="auto"/>
          </w:tcPr>
          <w:p w14:paraId="41494E2B" w14:textId="7668970F" w:rsidR="00890F1D" w:rsidRPr="001E0EC7" w:rsidRDefault="00890F1D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14:paraId="3448B05F" w14:textId="666E874F" w:rsidR="00890F1D" w:rsidRDefault="0081688E" w:rsidP="002B33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1-302</w:t>
            </w:r>
          </w:p>
        </w:tc>
      </w:tr>
      <w:tr w:rsidR="00890F1D" w14:paraId="4FD07565" w14:textId="77777777" w:rsidTr="0081688E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14:paraId="7FD5C0C3" w14:textId="6E7F620B" w:rsidR="00890F1D" w:rsidRDefault="00890F1D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esleki Türkçe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4650EB41" w14:textId="77777777" w:rsidR="00890F1D" w:rsidRPr="001E0EC7" w:rsidRDefault="006A7C61" w:rsidP="001E06F0">
            <w:pPr>
              <w:rPr>
                <w:sz w:val="20"/>
                <w:szCs w:val="20"/>
              </w:rPr>
            </w:pPr>
            <w:r>
              <w:rPr>
                <w:sz w:val="20"/>
              </w:rPr>
              <w:t xml:space="preserve">Dr. </w:t>
            </w:r>
            <w:proofErr w:type="spellStart"/>
            <w:r>
              <w:rPr>
                <w:sz w:val="20"/>
              </w:rPr>
              <w:t>Öğr</w:t>
            </w:r>
            <w:proofErr w:type="spellEnd"/>
            <w:r>
              <w:rPr>
                <w:sz w:val="20"/>
              </w:rPr>
              <w:t>. Üyesi Aslı KARABAŞOĞLU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295E048A" w14:textId="5EB4E06D" w:rsidR="00890F1D" w:rsidRPr="001E0EC7" w:rsidRDefault="00890F1D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16E0F981" w14:textId="726A6A9F" w:rsidR="00890F1D" w:rsidRDefault="00BE6B3B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1-302</w:t>
            </w:r>
          </w:p>
        </w:tc>
      </w:tr>
    </w:tbl>
    <w:p w14:paraId="0B3491FD" w14:textId="77777777" w:rsidR="00182437" w:rsidRDefault="00182437">
      <w:pPr>
        <w:rPr>
          <w:b/>
        </w:rPr>
      </w:pPr>
    </w:p>
    <w:p w14:paraId="7AD158C5" w14:textId="77777777" w:rsidR="00502063" w:rsidRPr="00994327" w:rsidRDefault="00502063">
      <w:pPr>
        <w:rPr>
          <w:b/>
        </w:rPr>
      </w:pPr>
    </w:p>
    <w:p w14:paraId="4C4770CE" w14:textId="77777777" w:rsidR="00F2512D" w:rsidRDefault="00F2512D"/>
    <w:p w14:paraId="6BBF76C2" w14:textId="77777777" w:rsidR="00182437" w:rsidRDefault="00182437"/>
    <w:p w14:paraId="2B3BEE35" w14:textId="77777777" w:rsidR="00182437" w:rsidRDefault="00182437"/>
    <w:p w14:paraId="352E394D" w14:textId="77777777" w:rsidR="00182437" w:rsidRDefault="00182437"/>
    <w:p w14:paraId="495914D7" w14:textId="77777777" w:rsidR="00182437" w:rsidRDefault="00182437"/>
    <w:p w14:paraId="79815C16" w14:textId="77777777"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8045B9" w14:textId="77777777" w:rsidR="003800B5" w:rsidRDefault="003800B5" w:rsidP="00C409AD">
      <w:pPr>
        <w:spacing w:after="0" w:line="240" w:lineRule="auto"/>
      </w:pPr>
      <w:r>
        <w:separator/>
      </w:r>
    </w:p>
  </w:endnote>
  <w:endnote w:type="continuationSeparator" w:id="0">
    <w:p w14:paraId="72AD0465" w14:textId="77777777" w:rsidR="003800B5" w:rsidRDefault="003800B5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29F6A4" w14:textId="77777777" w:rsidR="003800B5" w:rsidRDefault="003800B5" w:rsidP="00C409AD">
      <w:pPr>
        <w:spacing w:after="0" w:line="240" w:lineRule="auto"/>
      </w:pPr>
      <w:r>
        <w:separator/>
      </w:r>
    </w:p>
  </w:footnote>
  <w:footnote w:type="continuationSeparator" w:id="0">
    <w:p w14:paraId="1EAA9992" w14:textId="77777777" w:rsidR="003800B5" w:rsidRDefault="003800B5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qwUACZKePywAAAA="/>
  </w:docVars>
  <w:rsids>
    <w:rsidRoot w:val="00496240"/>
    <w:rsid w:val="00032410"/>
    <w:rsid w:val="0004393A"/>
    <w:rsid w:val="00080678"/>
    <w:rsid w:val="000819D3"/>
    <w:rsid w:val="00087F36"/>
    <w:rsid w:val="000A75DB"/>
    <w:rsid w:val="000B0398"/>
    <w:rsid w:val="000B7080"/>
    <w:rsid w:val="000C66D2"/>
    <w:rsid w:val="000D3A78"/>
    <w:rsid w:val="000D7C5E"/>
    <w:rsid w:val="000E4141"/>
    <w:rsid w:val="000E79A1"/>
    <w:rsid w:val="000F57BC"/>
    <w:rsid w:val="000F5B62"/>
    <w:rsid w:val="0010359D"/>
    <w:rsid w:val="001405D5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E0EC7"/>
    <w:rsid w:val="001E7A47"/>
    <w:rsid w:val="001F4D89"/>
    <w:rsid w:val="00215450"/>
    <w:rsid w:val="00216175"/>
    <w:rsid w:val="00243E21"/>
    <w:rsid w:val="00255A48"/>
    <w:rsid w:val="0026713B"/>
    <w:rsid w:val="00271D43"/>
    <w:rsid w:val="002766DD"/>
    <w:rsid w:val="00291D74"/>
    <w:rsid w:val="002A2E74"/>
    <w:rsid w:val="002A346D"/>
    <w:rsid w:val="002A3A2B"/>
    <w:rsid w:val="002A62D4"/>
    <w:rsid w:val="002B337C"/>
    <w:rsid w:val="002C06BB"/>
    <w:rsid w:val="002C1F1A"/>
    <w:rsid w:val="002D28ED"/>
    <w:rsid w:val="002D72D1"/>
    <w:rsid w:val="002E1D15"/>
    <w:rsid w:val="002E6683"/>
    <w:rsid w:val="002E793E"/>
    <w:rsid w:val="002F056C"/>
    <w:rsid w:val="00301410"/>
    <w:rsid w:val="0031693D"/>
    <w:rsid w:val="00320E24"/>
    <w:rsid w:val="00321D8F"/>
    <w:rsid w:val="00350F80"/>
    <w:rsid w:val="0035325D"/>
    <w:rsid w:val="003800B5"/>
    <w:rsid w:val="00383823"/>
    <w:rsid w:val="00395D80"/>
    <w:rsid w:val="003D70A0"/>
    <w:rsid w:val="003D7E54"/>
    <w:rsid w:val="003E6FC1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4E7ABF"/>
    <w:rsid w:val="00502063"/>
    <w:rsid w:val="00514C1E"/>
    <w:rsid w:val="00517042"/>
    <w:rsid w:val="00524B8A"/>
    <w:rsid w:val="00526454"/>
    <w:rsid w:val="005329E5"/>
    <w:rsid w:val="00566CAF"/>
    <w:rsid w:val="00572EE6"/>
    <w:rsid w:val="005A7448"/>
    <w:rsid w:val="005B1E43"/>
    <w:rsid w:val="005C1AF5"/>
    <w:rsid w:val="005C36C0"/>
    <w:rsid w:val="005D1727"/>
    <w:rsid w:val="00620DFA"/>
    <w:rsid w:val="00642F32"/>
    <w:rsid w:val="00662568"/>
    <w:rsid w:val="00664684"/>
    <w:rsid w:val="00671D1D"/>
    <w:rsid w:val="00673A89"/>
    <w:rsid w:val="006800CB"/>
    <w:rsid w:val="00693B86"/>
    <w:rsid w:val="006A7C61"/>
    <w:rsid w:val="006E668F"/>
    <w:rsid w:val="006F07B2"/>
    <w:rsid w:val="006F6200"/>
    <w:rsid w:val="00701CFF"/>
    <w:rsid w:val="007146ED"/>
    <w:rsid w:val="0072473C"/>
    <w:rsid w:val="00727C98"/>
    <w:rsid w:val="00742B5D"/>
    <w:rsid w:val="00747B7E"/>
    <w:rsid w:val="007603AD"/>
    <w:rsid w:val="00764804"/>
    <w:rsid w:val="007661FC"/>
    <w:rsid w:val="00774B22"/>
    <w:rsid w:val="00785178"/>
    <w:rsid w:val="007873A4"/>
    <w:rsid w:val="00793E7C"/>
    <w:rsid w:val="00795C27"/>
    <w:rsid w:val="007B6187"/>
    <w:rsid w:val="007E1A90"/>
    <w:rsid w:val="007E2B47"/>
    <w:rsid w:val="007F1514"/>
    <w:rsid w:val="007F321B"/>
    <w:rsid w:val="007F3478"/>
    <w:rsid w:val="0081688E"/>
    <w:rsid w:val="00880113"/>
    <w:rsid w:val="00881C4C"/>
    <w:rsid w:val="00890F1D"/>
    <w:rsid w:val="008A4725"/>
    <w:rsid w:val="008B6D20"/>
    <w:rsid w:val="008D16D6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6669F"/>
    <w:rsid w:val="00AB3FD9"/>
    <w:rsid w:val="00AB48A9"/>
    <w:rsid w:val="00AC1952"/>
    <w:rsid w:val="00AD5FAF"/>
    <w:rsid w:val="00AD68A8"/>
    <w:rsid w:val="00B30691"/>
    <w:rsid w:val="00B33C0C"/>
    <w:rsid w:val="00B44BD2"/>
    <w:rsid w:val="00B67B1A"/>
    <w:rsid w:val="00B718E4"/>
    <w:rsid w:val="00B91BCC"/>
    <w:rsid w:val="00B92698"/>
    <w:rsid w:val="00B95C87"/>
    <w:rsid w:val="00BA76CF"/>
    <w:rsid w:val="00BD6B8A"/>
    <w:rsid w:val="00BE4A13"/>
    <w:rsid w:val="00BE6B3B"/>
    <w:rsid w:val="00C12737"/>
    <w:rsid w:val="00C145D6"/>
    <w:rsid w:val="00C16C54"/>
    <w:rsid w:val="00C409AD"/>
    <w:rsid w:val="00C43ABF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03A52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D0F7D"/>
    <w:rsid w:val="00DE1F73"/>
    <w:rsid w:val="00DE6471"/>
    <w:rsid w:val="00DF5D25"/>
    <w:rsid w:val="00E061DF"/>
    <w:rsid w:val="00E070F9"/>
    <w:rsid w:val="00E2344F"/>
    <w:rsid w:val="00E2528C"/>
    <w:rsid w:val="00E40EED"/>
    <w:rsid w:val="00E552EE"/>
    <w:rsid w:val="00E621B1"/>
    <w:rsid w:val="00E716C2"/>
    <w:rsid w:val="00E76A12"/>
    <w:rsid w:val="00E8741A"/>
    <w:rsid w:val="00ED4389"/>
    <w:rsid w:val="00ED732F"/>
    <w:rsid w:val="00EE0D45"/>
    <w:rsid w:val="00EF537F"/>
    <w:rsid w:val="00EF76DC"/>
    <w:rsid w:val="00F015AF"/>
    <w:rsid w:val="00F16FEA"/>
    <w:rsid w:val="00F2512D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F107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4</cp:revision>
  <cp:lastPrinted>2017-08-09T07:47:00Z</cp:lastPrinted>
  <dcterms:created xsi:type="dcterms:W3CDTF">2023-11-09T13:44:00Z</dcterms:created>
  <dcterms:modified xsi:type="dcterms:W3CDTF">2024-01-30T11:10:00Z</dcterms:modified>
</cp:coreProperties>
</file>